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AB2BF" w14:textId="5B4760C0" w:rsidR="00CF1F7A" w:rsidRPr="00751B24" w:rsidRDefault="0081023A">
      <w:pPr>
        <w:rPr>
          <w:rFonts w:ascii="Times New Roman" w:hAnsi="Times New Roman" w:cs="Times New Roman"/>
          <w:sz w:val="24"/>
          <w:szCs w:val="24"/>
        </w:rPr>
      </w:pPr>
      <w:r w:rsidRPr="00751B24">
        <w:rPr>
          <w:rFonts w:ascii="Times New Roman" w:hAnsi="Times New Roman" w:cs="Times New Roman"/>
          <w:sz w:val="24"/>
          <w:szCs w:val="24"/>
        </w:rPr>
        <w:t>Elizabeth Oyebade</w:t>
      </w:r>
    </w:p>
    <w:p w14:paraId="5C577A45" w14:textId="4B59A442" w:rsidR="0081023A" w:rsidRPr="00751B24" w:rsidRDefault="0081023A">
      <w:pPr>
        <w:rPr>
          <w:rFonts w:ascii="Times New Roman" w:hAnsi="Times New Roman" w:cs="Times New Roman"/>
          <w:sz w:val="24"/>
          <w:szCs w:val="24"/>
        </w:rPr>
      </w:pPr>
      <w:r w:rsidRPr="00751B24">
        <w:rPr>
          <w:rFonts w:ascii="Times New Roman" w:hAnsi="Times New Roman" w:cs="Times New Roman"/>
          <w:sz w:val="24"/>
          <w:szCs w:val="24"/>
        </w:rPr>
        <w:t>MET CS 602 – Final Project</w:t>
      </w:r>
    </w:p>
    <w:p w14:paraId="48FF65D2" w14:textId="05AB1147" w:rsidR="0081023A" w:rsidRPr="00751B24" w:rsidRDefault="0081023A">
      <w:pPr>
        <w:rPr>
          <w:rFonts w:ascii="Times New Roman" w:hAnsi="Times New Roman" w:cs="Times New Roman"/>
          <w:sz w:val="24"/>
          <w:szCs w:val="24"/>
        </w:rPr>
      </w:pPr>
      <w:r w:rsidRPr="00751B24">
        <w:rPr>
          <w:rFonts w:ascii="Times New Roman" w:hAnsi="Times New Roman" w:cs="Times New Roman"/>
          <w:sz w:val="24"/>
          <w:szCs w:val="24"/>
        </w:rPr>
        <w:t>August 2, 2021</w:t>
      </w:r>
    </w:p>
    <w:p w14:paraId="0EC28924" w14:textId="0AD81CD3" w:rsidR="0081023A" w:rsidRPr="00751B24" w:rsidRDefault="0081023A">
      <w:pPr>
        <w:rPr>
          <w:rFonts w:ascii="Times New Roman" w:hAnsi="Times New Roman" w:cs="Times New Roman"/>
          <w:sz w:val="24"/>
          <w:szCs w:val="24"/>
        </w:rPr>
      </w:pPr>
      <w:r w:rsidRPr="00751B24">
        <w:rPr>
          <w:rFonts w:ascii="Times New Roman" w:hAnsi="Times New Roman" w:cs="Times New Roman"/>
          <w:sz w:val="24"/>
          <w:szCs w:val="24"/>
        </w:rPr>
        <w:t>Scope of the project</w:t>
      </w:r>
    </w:p>
    <w:p w14:paraId="1FD68087" w14:textId="1F733A6D" w:rsidR="0081023A" w:rsidRPr="00751B24" w:rsidRDefault="00FF0EF1" w:rsidP="00751B24">
      <w:pPr>
        <w:spacing w:line="360" w:lineRule="auto"/>
        <w:ind w:firstLine="720"/>
        <w:rPr>
          <w:rFonts w:ascii="Times New Roman" w:hAnsi="Times New Roman" w:cs="Times New Roman"/>
          <w:sz w:val="24"/>
          <w:szCs w:val="24"/>
        </w:rPr>
      </w:pPr>
      <w:r w:rsidRPr="00751B24">
        <w:rPr>
          <w:rFonts w:ascii="Times New Roman" w:hAnsi="Times New Roman" w:cs="Times New Roman"/>
          <w:sz w:val="24"/>
          <w:szCs w:val="24"/>
        </w:rPr>
        <w:t>For my final, I’ve decide</w:t>
      </w:r>
      <w:r w:rsidR="00751B24" w:rsidRPr="00751B24">
        <w:rPr>
          <w:rFonts w:ascii="Times New Roman" w:hAnsi="Times New Roman" w:cs="Times New Roman"/>
          <w:sz w:val="24"/>
          <w:szCs w:val="24"/>
        </w:rPr>
        <w:t>d</w:t>
      </w:r>
      <w:r w:rsidR="009D7E23" w:rsidRPr="00751B24">
        <w:rPr>
          <w:rFonts w:ascii="Times New Roman" w:hAnsi="Times New Roman" w:cs="Times New Roman"/>
          <w:sz w:val="24"/>
          <w:szCs w:val="24"/>
        </w:rPr>
        <w:t xml:space="preserve"> </w:t>
      </w:r>
      <w:r w:rsidR="00751B24" w:rsidRPr="00751B24">
        <w:rPr>
          <w:rFonts w:ascii="Times New Roman" w:hAnsi="Times New Roman" w:cs="Times New Roman"/>
          <w:sz w:val="24"/>
          <w:szCs w:val="24"/>
        </w:rPr>
        <w:t>to create a shopping cart using Node.js/MongoDB. Shop</w:t>
      </w:r>
      <w:r w:rsidR="009A496B">
        <w:rPr>
          <w:rFonts w:ascii="Times New Roman" w:hAnsi="Times New Roman" w:cs="Times New Roman"/>
          <w:sz w:val="24"/>
          <w:szCs w:val="24"/>
        </w:rPr>
        <w:t>-</w:t>
      </w:r>
      <w:r w:rsidR="00751B24" w:rsidRPr="00751B24">
        <w:rPr>
          <w:rFonts w:ascii="Times New Roman" w:hAnsi="Times New Roman" w:cs="Times New Roman"/>
          <w:sz w:val="24"/>
          <w:szCs w:val="24"/>
        </w:rPr>
        <w:t>shopping Kart is an application designed for an online store website. The owner will have a list of products that they are selling. Each product will have a unique name, product size, description, price, and quantity in stock. The application will show the list of products and it should allow the products to be searched by name/descriptions.</w:t>
      </w:r>
    </w:p>
    <w:p w14:paraId="709ACB22" w14:textId="3187A10B" w:rsidR="00751B24" w:rsidRPr="00751B24" w:rsidRDefault="00751B24" w:rsidP="00751B24">
      <w:pPr>
        <w:spacing w:line="360" w:lineRule="auto"/>
        <w:ind w:firstLine="720"/>
        <w:rPr>
          <w:rFonts w:ascii="Times New Roman" w:hAnsi="Times New Roman" w:cs="Times New Roman"/>
          <w:sz w:val="24"/>
          <w:szCs w:val="24"/>
        </w:rPr>
      </w:pPr>
      <w:r w:rsidRPr="00751B24">
        <w:rPr>
          <w:rFonts w:ascii="Times New Roman" w:hAnsi="Times New Roman" w:cs="Times New Roman"/>
          <w:sz w:val="24"/>
          <w:szCs w:val="24"/>
        </w:rPr>
        <w:t xml:space="preserve">The admin interface will have the capability of adding and updating the products by clicking on the manage products. The admin interface will also have the capability of managing the users that creates an account with the website. When the logged-in user is selected, the product list of the user order will show. The admin interface will also have the edit and delete link which can either edit the product the user ordered/the user information or delete it. </w:t>
      </w:r>
    </w:p>
    <w:p w14:paraId="2D74D5EC" w14:textId="3B39F378" w:rsidR="00751B24" w:rsidRPr="00751B24" w:rsidRDefault="00751B24" w:rsidP="00751B24">
      <w:pPr>
        <w:spacing w:line="360" w:lineRule="auto"/>
        <w:ind w:firstLine="720"/>
        <w:rPr>
          <w:rFonts w:ascii="Times New Roman" w:hAnsi="Times New Roman" w:cs="Times New Roman"/>
          <w:sz w:val="24"/>
          <w:szCs w:val="24"/>
        </w:rPr>
      </w:pPr>
      <w:r w:rsidRPr="00751B24">
        <w:rPr>
          <w:rFonts w:ascii="Times New Roman" w:hAnsi="Times New Roman" w:cs="Times New Roman"/>
          <w:sz w:val="24"/>
          <w:szCs w:val="24"/>
        </w:rPr>
        <w:t>The customer interface will have the ability to order a product by navigating to the main products page and selecting the product's name. The quantity will show how many products are available. Ordering allows the customer to add the product to the cart which will then updates the available quantities. The customer interface will show the list of products the user placed.</w:t>
      </w:r>
    </w:p>
    <w:p w14:paraId="66B4B845" w14:textId="393E1F95" w:rsidR="00751B24" w:rsidRPr="00751B24" w:rsidRDefault="00751B24" w:rsidP="00751B24">
      <w:pPr>
        <w:spacing w:line="360" w:lineRule="auto"/>
        <w:ind w:firstLine="720"/>
        <w:rPr>
          <w:rFonts w:ascii="Times New Roman" w:hAnsi="Times New Roman" w:cs="Times New Roman"/>
          <w:sz w:val="24"/>
          <w:szCs w:val="24"/>
        </w:rPr>
      </w:pPr>
      <w:r w:rsidRPr="00751B24">
        <w:rPr>
          <w:rFonts w:ascii="Times New Roman" w:hAnsi="Times New Roman" w:cs="Times New Roman"/>
          <w:sz w:val="24"/>
          <w:szCs w:val="24"/>
        </w:rPr>
        <w:t xml:space="preserve">This application will show support from the REST APIs (XML &amp; JSON) for the list of products which will retrieve the products by name and by the price range. </w:t>
      </w:r>
    </w:p>
    <w:sectPr w:rsidR="00751B24" w:rsidRPr="00751B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DU3MjA0N7awNDJW0lEKTi0uzszPAykwrAUA6AdRGywAAAA="/>
  </w:docVars>
  <w:rsids>
    <w:rsidRoot w:val="0081023A"/>
    <w:rsid w:val="00751B24"/>
    <w:rsid w:val="0081023A"/>
    <w:rsid w:val="009A496B"/>
    <w:rsid w:val="009D7E23"/>
    <w:rsid w:val="00CF1F7A"/>
    <w:rsid w:val="00FF0E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1E4AE"/>
  <w15:chartTrackingRefBased/>
  <w15:docId w15:val="{D56D8979-BDB9-4748-816E-EF675AA29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223</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Oyebade</dc:creator>
  <cp:keywords/>
  <dc:description/>
  <cp:lastModifiedBy>Elizabeth Oyebade</cp:lastModifiedBy>
  <cp:revision>3</cp:revision>
  <dcterms:created xsi:type="dcterms:W3CDTF">2021-08-02T19:21:00Z</dcterms:created>
  <dcterms:modified xsi:type="dcterms:W3CDTF">2021-08-02T21:30:00Z</dcterms:modified>
</cp:coreProperties>
</file>